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1281" w:rsidRDefault="006B54D1">
      <w:pPr>
        <w:rPr>
          <w:sz w:val="36"/>
          <w:szCs w:val="36"/>
        </w:rPr>
      </w:pP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50" name="Picture 50" descr="C:\Users\Penumbra\Desktop\blind colours\0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Penumbra\Desktop\blind colours\001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>
        <w:t xml:space="preserve"> </w:t>
      </w:r>
      <w:r w:rsidR="00601281" w:rsidRPr="00601281">
        <w:rPr>
          <w:sz w:val="36"/>
          <w:szCs w:val="36"/>
        </w:rPr>
        <w:t>011</w:t>
      </w:r>
      <w:r>
        <w:rPr>
          <w:noProof/>
          <w:lang w:eastAsia="en-GB"/>
        </w:rPr>
        <w:drawing>
          <wp:inline distT="0" distB="0" distL="0" distR="0" wp14:anchorId="165FF8BB" wp14:editId="7AD5D288">
            <wp:extent cx="3810000" cy="2857500"/>
            <wp:effectExtent l="0" t="0" r="0" b="0"/>
            <wp:docPr id="49" name="Picture 49" descr="C:\Users\Penumbra\Desktop\blind colours\0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Penumbra\Desktop\blind colours\0010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>
        <w:t xml:space="preserve"> </w:t>
      </w:r>
      <w:r w:rsidR="00601281" w:rsidRPr="00601281">
        <w:rPr>
          <w:sz w:val="36"/>
          <w:szCs w:val="36"/>
        </w:rPr>
        <w:t xml:space="preserve">0010 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48" name="Picture 48" descr="C:\Users\Penumbra\Desktop\blind colours\00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Penumbra\Desktop\blind colours\000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 w:rsidRPr="00601281">
        <w:rPr>
          <w:sz w:val="36"/>
          <w:szCs w:val="36"/>
        </w:rPr>
        <w:t>0005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46" name="Picture 46" descr="C:\Users\Penumbra\Desktop\blind colours\P02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Penumbra\Desktop\blind colours\P0285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>
        <w:rPr>
          <w:sz w:val="36"/>
          <w:szCs w:val="36"/>
        </w:rPr>
        <w:t xml:space="preserve"> P0285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45" name="Picture 45" descr="C:\Users\Penumbra\Desktop\blind colours\P006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Penumbra\Desktop\blind colours\P0065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>
        <w:rPr>
          <w:sz w:val="36"/>
          <w:szCs w:val="36"/>
        </w:rPr>
        <w:t xml:space="preserve"> P00065</w:t>
      </w:r>
    </w:p>
    <w:p w:rsidR="00601281" w:rsidRPr="00601281" w:rsidRDefault="006B54D1">
      <w:pPr>
        <w:rPr>
          <w:sz w:val="36"/>
          <w:szCs w:val="36"/>
        </w:rPr>
      </w:pPr>
      <w:r>
        <w:rPr>
          <w:noProof/>
          <w:lang w:eastAsia="en-GB"/>
        </w:rPr>
        <w:lastRenderedPageBreak/>
        <w:drawing>
          <wp:inline distT="0" distB="0" distL="0" distR="0">
            <wp:extent cx="3724275" cy="2793206"/>
            <wp:effectExtent l="0" t="0" r="0" b="7620"/>
            <wp:docPr id="44" name="Picture 44" descr="C:\Users\Penumbra\Desktop\blind colours\P00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Penumbra\Desktop\blind colours\P0058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93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>
        <w:t xml:space="preserve">  </w:t>
      </w:r>
      <w:r w:rsidR="00601281">
        <w:rPr>
          <w:sz w:val="36"/>
          <w:szCs w:val="36"/>
        </w:rPr>
        <w:t>P0058</w:t>
      </w:r>
    </w:p>
    <w:p w:rsidR="00A56AFE" w:rsidRDefault="006B54D1"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43" name="Picture 43" descr="C:\Users\Penumbra\Desktop\blind colours\P00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Penumbra\Desktop\blind colours\P0049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>
        <w:t xml:space="preserve">  </w:t>
      </w:r>
      <w:r w:rsidR="00601281" w:rsidRPr="00601281">
        <w:rPr>
          <w:sz w:val="36"/>
          <w:szCs w:val="36"/>
        </w:rPr>
        <w:t>P0049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42" name="Picture 42" descr="C:\Users\Penumbra\Desktop\blind colours\99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Penumbra\Desktop\blind colours\9949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>
        <w:rPr>
          <w:sz w:val="36"/>
          <w:szCs w:val="36"/>
        </w:rPr>
        <w:t>9949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41" name="Picture 41" descr="C:\Users\Penumbra\Desktop\blind colours\99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Penumbra\Desktop\blind colours\9948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281">
        <w:rPr>
          <w:sz w:val="36"/>
          <w:szCs w:val="36"/>
        </w:rPr>
        <w:t>9949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40" name="Picture 40" descr="C:\Users\Penumbra\Desktop\blind colours\99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Penumbra\Desktop\blind colours\9947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947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39" name="Picture 39" descr="C:\Users\Penumbra\Desktop\blind colours\994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Penumbra\Desktop\blind colours\9946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946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38" name="Picture 38" descr="C:\Users\Penumbra\Desktop\blind colours\99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Penumbra\Desktop\blind colours\9945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945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37" name="Picture 37" descr="C:\Users\Penumbra\Desktop\blind colours\99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Penumbra\Desktop\blind colours\9944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944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36" name="Picture 36" descr="C:\Users\Penumbra\Desktop\blind colours\99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Penumbra\Desktop\blind colours\9943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943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35" name="Picture 35" descr="C:\Users\Penumbra\Desktop\blind colours\99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Penumbra\Desktop\blind colours\9941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947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34" name="Picture 34" descr="C:\Users\Penumbra\Desktop\blind colours\99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Penumbra\Desktop\blind colours\9940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940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33" name="Picture 33" descr="C:\Users\Penumbra\Desktop\blind colours\976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Penumbra\Desktop\blind colours\9762c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762c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32" name="Picture 32" descr="C:\Users\Penumbra\Desktop\blind colours\973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Penumbra\Desktop\blind colours\9732c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732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31" name="Picture 31" descr="C:\Users\Penumbra\Desktop\blind colours\94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Penumbra\Desktop\blind colours\9451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9451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30" name="Picture 30" descr="C:\Users\Penumbra\Desktop\blind colours\08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Penumbra\Desktop\blind colours\0848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848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29" name="Picture 29" descr="C:\Users\Penumbra\Desktop\blind colours\07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Penumbra\Desktop\blind colours\0780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780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28" name="Picture 28" descr="C:\Users\Penumbra\Desktop\blind colours\07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Penumbra\Desktop\blind colours\0751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751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27" name="Picture 27" descr="C:\Users\Penumbra\Desktop\blind colours\07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Penumbra\Desktop\blind colours\0717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717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26" name="Picture 26" descr="C:\Users\Penumbra\Desktop\blind colours\07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Penumbra\Desktop\blind colours\0716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716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25" name="Picture 25" descr="C:\Users\Penumbra\Desktop\blind colours\07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Penumbra\Desktop\blind colours\0714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714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24" name="Picture 24" descr="C:\Users\Penumbra\Desktop\blind colours\07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Penumbra\Desktop\blind colours\0713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713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23" name="Picture 23" descr="C:\Users\Penumbra\Desktop\blind colours\057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Penumbra\Desktop\blind colours\0570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570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22" name="Picture 22" descr="C:\Users\Penumbra\Desktop\blind colours\05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Penumbra\Desktop\blind colours\0529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529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21" name="Picture 21" descr="C:\Users\Penumbra\Desktop\blind colours\03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Penumbra\Desktop\blind colours\0380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380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20" name="Picture 20" descr="C:\Users\Penumbra\Desktop\blind colours\03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Penumbra\Desktop\blind colours\0306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306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19" name="Picture 19" descr="C:\Users\Penumbra\Desktop\blind colours\02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Penumbra\Desktop\blind colours\0285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285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18" name="Picture 18" descr="C:\Users\Penumbra\Desktop\blind colours\02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Penumbra\Desktop\blind colours\0259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259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17" name="Picture 17" descr="C:\Users\Penumbra\Desktop\blind colours\02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Penumbra\Desktop\blind colours\0258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258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16" name="Picture 16" descr="C:\Users\Penumbra\Desktop\blind colours\02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Penumbra\Desktop\blind colours\0255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255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15" name="Picture 15" descr="C:\Users\Penumbra\Desktop\blind colours\02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Penumbra\Desktop\blind colours\0245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245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14" name="Picture 14" descr="C:\Users\Penumbra\Desktop\blind colours\02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Penumbra\Desktop\blind colours\0244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244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13" name="Picture 13" descr="C:\Users\Penumbra\Desktop\blind colours\01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Penumbra\Desktop\blind colours\0104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104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12" name="Picture 12" descr="C:\Users\Penumbra\Desktop\blind colours\01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enumbra\Desktop\blind colours\0103.jp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103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11" name="Picture 11" descr="C:\Users\Penumbra\Desktop\blind colours\008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enumbra\Desktop\blind colours\0083.jp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83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10" name="Picture 10" descr="C:\Users\Penumbra\Desktop\blind colours\007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enumbra\Desktop\blind colours\0075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75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9" name="Picture 9" descr="C:\Users\Penumbra\Desktop\blind colours\006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Penumbra\Desktop\blind colours\0065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65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8" name="Picture 8" descr="C:\Users\Penumbra\Desktop\blind colours\00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enumbra\Desktop\blind colours\0061.jp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61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7" name="Picture 7" descr="C:\Users\Penumbra\Desktop\blind colours\00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enumbra\Desktop\blind colours\0060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60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6" name="Picture 6" descr="C:\Users\Penumbra\Desktop\blind colours\00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enumbra\Desktop\blind colours\0058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58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5" name="Picture 5" descr="C:\Users\Penumbra\Desktop\blind colours\00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enumbra\Desktop\blind colours\0056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56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4" name="Picture 4" descr="C:\Users\Penumbra\Desktop\blind colours\00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enumbra\Desktop\blind colours\0051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51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3" name="Picture 3" descr="C:\Users\Penumbra\Desktop\blind colours\00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enumbra\Desktop\blind colours\0049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49</w:t>
      </w:r>
      <w:r>
        <w:rPr>
          <w:noProof/>
          <w:lang w:eastAsia="en-GB"/>
        </w:rPr>
        <w:lastRenderedPageBreak/>
        <w:drawing>
          <wp:inline distT="0" distB="0" distL="0" distR="0">
            <wp:extent cx="3810000" cy="2857500"/>
            <wp:effectExtent l="0" t="0" r="0" b="0"/>
            <wp:docPr id="2" name="Picture 2" descr="C:\Users\Penumbra\Desktop\blind colours\0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enumbra\Desktop\blind colours\0017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17</w:t>
      </w:r>
      <w:r>
        <w:rPr>
          <w:noProof/>
          <w:lang w:eastAsia="en-GB"/>
        </w:rPr>
        <w:drawing>
          <wp:inline distT="0" distB="0" distL="0" distR="0">
            <wp:extent cx="3810000" cy="2857500"/>
            <wp:effectExtent l="0" t="0" r="0" b="0"/>
            <wp:docPr id="1" name="Picture 1" descr="C:\Users\Penumbra\Desktop\blind colours\0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numbra\Desktop\blind colours\0012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22E7">
        <w:rPr>
          <w:sz w:val="36"/>
          <w:szCs w:val="36"/>
        </w:rPr>
        <w:t>0012</w:t>
      </w:r>
      <w:bookmarkStart w:id="0" w:name="_GoBack"/>
      <w:bookmarkEnd w:id="0"/>
    </w:p>
    <w:sectPr w:rsidR="00A56A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NDGytLQwNjA1NjBW0lEKTi0uzszPAykwqgUADtd94ywAAAA="/>
  </w:docVars>
  <w:rsids>
    <w:rsidRoot w:val="006B54D1"/>
    <w:rsid w:val="001922E7"/>
    <w:rsid w:val="00291D6D"/>
    <w:rsid w:val="00601281"/>
    <w:rsid w:val="006B54D1"/>
    <w:rsid w:val="00A56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54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4D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54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4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image" Target="media/image35.jpeg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42" Type="http://schemas.openxmlformats.org/officeDocument/2006/relationships/image" Target="media/image38.jpeg"/><Relationship Id="rId47" Type="http://schemas.openxmlformats.org/officeDocument/2006/relationships/image" Target="media/image43.jpeg"/><Relationship Id="rId50" Type="http://schemas.openxmlformats.org/officeDocument/2006/relationships/image" Target="media/image46.jpeg"/><Relationship Id="rId55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41" Type="http://schemas.openxmlformats.org/officeDocument/2006/relationships/image" Target="media/image37.jpeg"/><Relationship Id="rId54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53" Type="http://schemas.openxmlformats.org/officeDocument/2006/relationships/image" Target="media/image49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49" Type="http://schemas.openxmlformats.org/officeDocument/2006/relationships/image" Target="media/image45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4" Type="http://schemas.openxmlformats.org/officeDocument/2006/relationships/image" Target="media/image40.jpeg"/><Relationship Id="rId52" Type="http://schemas.openxmlformats.org/officeDocument/2006/relationships/image" Target="media/image48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43" Type="http://schemas.openxmlformats.org/officeDocument/2006/relationships/image" Target="media/image39.jpeg"/><Relationship Id="rId48" Type="http://schemas.openxmlformats.org/officeDocument/2006/relationships/image" Target="media/image44.jpeg"/><Relationship Id="rId8" Type="http://schemas.openxmlformats.org/officeDocument/2006/relationships/image" Target="media/image4.jpeg"/><Relationship Id="rId51" Type="http://schemas.openxmlformats.org/officeDocument/2006/relationships/image" Target="media/image47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umbra</dc:creator>
  <cp:lastModifiedBy>Penumbra</cp:lastModifiedBy>
  <cp:revision>2</cp:revision>
  <cp:lastPrinted>2016-07-25T09:59:00Z</cp:lastPrinted>
  <dcterms:created xsi:type="dcterms:W3CDTF">2016-07-25T10:42:00Z</dcterms:created>
  <dcterms:modified xsi:type="dcterms:W3CDTF">2016-07-25T10:42:00Z</dcterms:modified>
</cp:coreProperties>
</file>